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nvironmental Engineer Internship Position</w:t>
      </w:r>
    </w:p>
    <w:p>
      <w:pPr>
        <w:pStyle w:val="BodyText"/>
      </w:pPr>
      <w:r>
        <w:t xml:space="preserve">Addressed to the Hiring Manager, [Company Name]</w:t>
      </w:r>
    </w:p>
    <w:p>
      <w:pPr>
        <w:pStyle w:val="BodyText"/>
      </w:pPr>
      <w:r>
        <w:t xml:space="preserve">Istanbul, Turkey</w:t>
      </w:r>
    </w:p>
    <w:bookmarkEnd w:id="20"/>
    <w:p>
      <w:pPr>
        <w:pStyle w:val="BodyText"/>
      </w:pPr>
      <w:r>
        <w:t xml:space="preserve">Date: October 26, 2023</w:t>
      </w:r>
      <w:r>
        <w:br/>
      </w:r>
    </w:p>
    <w:p>
      <w:pPr>
        <w:pStyle w:val="BodyText"/>
      </w:pPr>
      <w:r>
        <w:t xml:space="preserve">[Company Hiring Manager Name]</w:t>
      </w:r>
    </w:p>
    <w:p>
      <w:pPr>
        <w:pStyle w:val="BodyText"/>
      </w:pPr>
      <w:r>
        <w:t xml:space="preserve">[Company Name]</w:t>
      </w:r>
    </w:p>
    <w:p>
      <w:pPr>
        <w:pStyle w:val="BodyText"/>
      </w:pPr>
      <w:r>
        <w:t xml:space="preserve">Istanbul, Turkey</w:t>
      </w:r>
    </w:p>
    <w:bookmarkStart w:id="21" w:name="Xdb0f41623fcfed4daf0b292527a42d9df9d1f8d"/>
    <w:p>
      <w:pPr>
        <w:pStyle w:val="Heading2"/>
      </w:pPr>
      <w:r>
        <w:t xml:space="preserve">Subject: Internship Application for Environmental Engineer Position at [Company Name]</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Environmental Engineer Internship position at [Company Name] in Istanbul, Turkey. As a final-year Environmental Engineering student at Bogazici University, I have meticulously prepared to contribute to your organization's mission of sustainable urban development within the unique ecological context of</w:t>
      </w:r>
      <w:r>
        <w:t xml:space="preserve"> </w:t>
      </w:r>
      <w:r>
        <w:rPr>
          <w:iCs/>
          <w:i/>
        </w:rPr>
        <w:t xml:space="preserve">Turkey Istanbul</w:t>
      </w:r>
      <w:r>
        <w:t xml:space="preserve">. My academic rigor, field experience in coastal ecosystem management, and deep commitment to addressing environmental challenges in rapidly urbanizing regions align precisely with your team's objectives.</w:t>
      </w:r>
    </w:p>
    <w:p>
      <w:pPr>
        <w:pStyle w:val="BodyText"/>
      </w:pPr>
      <w:r>
        <w:t xml:space="preserve">Istanbul's position as a global city straddling two continents presents extraordinary environmental complexities—from the Bosporus Strait's fragile marine ecosystems to the metropolitan area's air quality challenges and waste management demands. Having grown up amidst Istanbul's dynamic urban landscape, I understand firsthand how environmental engineering solutions must balance cultural preservation with modern infrastructure needs. My academic journey has focused specifically on these intersections: designing stormwater management systems for coastal cities during my coursework at Bogazici University, analyzing particulate matter dispersion models for the Istanbul Metropolitan Municipality's air quality initiative (2022), and developing a solar-powered water filtration prototype for community projects in the Asian side of Istanbul. This practical exposure solidified my conviction that meaningful environmental engineering must be rooted in local context—a principle I am eager to apply within your organization.</w:t>
      </w:r>
    </w:p>
    <w:p>
      <w:pPr>
        <w:pStyle w:val="BodyText"/>
      </w:pPr>
      <w:r>
        <w:t xml:space="preserve">My undergraduate thesis on "Urban Green Infrastructure Integration in Historical Districts of Istanbul" directly addresses challenges relevant to your firm's projects. Utilizing GIS mapping and hydrological modeling, I proposed retrofitting historic neighborhoods with permeable pavements and rain gardens that reduce flood risk while preserving architectural heritage. This project involved fieldwork across Kadikoy and Fatih—collecting soil samples, interviewing municipal officials, and collaborating with local NGOs—to ensure solutions respected Istanbul's cultural fabric. My methodology aligns with your company's published approach to "context-sensitive environmental engineering" in the 2022 Istanbul Sustainability Report. I am particularly inspired by your team's work on the Yenikapı Coastal Protection Project, where ecological restoration techniques were harmonized with tourism infrastructure—a model I wish to learn from.</w:t>
      </w:r>
    </w:p>
    <w:p>
      <w:pPr>
        <w:pStyle w:val="BodyText"/>
      </w:pPr>
      <w:r>
        <w:t xml:space="preserve">Academically, I maintain a 3.8/4.0 GPA in Environmental Engineering, specializing in water resources and sustainable systems. My coursework includes Advanced Hydrology (with hands-on lab work using HEC-RAS software), Waste Treatment Technology (where I designed a biogas recovery system for municipal landfills), and Environmental Impact Assessment (where I conducted a study on the environmental footprint of Istanbul's new metro lines). Beyond classroom learning, I completed an intensive field internship with Istanbul Water Supply and Sewerage Administration (ISKI) in summer 2023. There, I assisted in monitoring dissolved oxygen levels across the Golden Horn estuary and helped develop a community education toolkit for reducing plastic pollution—skills directly transferable to your wastewater treatment division.</w:t>
      </w:r>
    </w:p>
    <w:p>
      <w:pPr>
        <w:pStyle w:val="BodyText"/>
      </w:pPr>
      <w:r>
        <w:t xml:space="preserve">What distinguishes me as a candidate is my fluency in Turkish (advanced proficiency) alongside English and basic German—essential for effective collaboration across Istanbul's multicultural engineering teams. I am also certified in Environmental Management Systems (ISO 14001) through a training program at the Turkish Standards Institute, and I regularly attend workshops hosted by the Istanbul Chamber of Environmental Engineers. During my time in Turkey, I've volunteered with "Istanbul Green" to plant over 500 native trees along the Asian coastline—a project that deepened my appreciation for ecological restoration within urban environments.</w:t>
      </w:r>
    </w:p>
    <w:p>
      <w:pPr>
        <w:pStyle w:val="BodyText"/>
      </w:pPr>
      <w:r>
        <w:t xml:space="preserve">I am particularly drawn to [Company Name]'s commitment to innovative solutions that serve Istanbul's unique needs. Your recent award-winning project integrating AI with air quality monitoring in Kadikoy demonstrates exactly the forward-thinking approach I aspire to contribute to as an</w:t>
      </w:r>
      <w:r>
        <w:t xml:space="preserve"> </w:t>
      </w:r>
      <w:r>
        <w:rPr>
          <w:iCs/>
          <w:i/>
        </w:rPr>
        <w:t xml:space="preserve">Environmental Engineer</w:t>
      </w:r>
      <w:r>
        <w:t xml:space="preserve">. I am eager to support your team's efforts by applying my technical skills in data analysis, field assessment, and sustainability planning while learning from experts navigating Turkey's environmental regulatory landscape. My goal is not merely to complete an internship, but to become a valuable contributor who understands how engineering solutions can enhance Istanbul's quality of life—whether through reducing industrial emissions in the Kocaeli corridor or designing resilient infrastructure for rising sea levels along the Marmara coast.</w:t>
      </w:r>
    </w:p>
    <w:p>
      <w:pPr>
        <w:pStyle w:val="BodyText"/>
      </w:pPr>
      <w:r>
        <w:t xml:space="preserve">As I prepare to graduate with my Bachelor of Science in Environmental Engineering, I am committed to applying my knowledge within</w:t>
      </w:r>
      <w:r>
        <w:t xml:space="preserve"> </w:t>
      </w:r>
      <w:r>
        <w:rPr>
          <w:iCs/>
          <w:i/>
        </w:rPr>
        <w:t xml:space="preserve">Turkey Istanbul</w:t>
      </w:r>
      <w:r>
        <w:t xml:space="preserve">'s dynamic environment where environmental challenges intersect with cultural heritage and economic growth. My resume, attached for your review, provides further detail on my qualifications. I would welcome the opportunity to discuss how my proactive approach to solving urban environmental issues could benefit [Company Name]'s mission during a brief interview at your convenience.</w:t>
      </w:r>
    </w:p>
    <w:p>
      <w:pPr>
        <w:pStyle w:val="BodyText"/>
      </w:pPr>
      <w:r>
        <w:t xml:space="preserve">Thank you for considering this</w:t>
      </w:r>
      <w:r>
        <w:t xml:space="preserve"> </w:t>
      </w:r>
      <w:r>
        <w:rPr>
          <w:bCs/>
          <w:b/>
        </w:rPr>
        <w:t xml:space="preserve">Internship Application Letter</w:t>
      </w:r>
      <w:r>
        <w:t xml:space="preserve">. I am deeply inspired by the work being done in Istanbul to create a sustainable future for one of the world's most vibrant cities, and I am confident that my passion, skills, and local perspective would make me an asset to your team. I look forward to contributing meaningfully as an</w:t>
      </w:r>
      <w:r>
        <w:t xml:space="preserve"> </w:t>
      </w:r>
      <w:r>
        <w:rPr>
          <w:iCs/>
          <w:i/>
        </w:rPr>
        <w:t xml:space="preserve">Environmental Engineer</w:t>
      </w:r>
      <w:r>
        <w:t xml:space="preserve"> </w:t>
      </w:r>
      <w:r>
        <w:t xml:space="preserve">intern in Turkey Istanbul.</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your.email@university.edu | Phone: +90 XXX XXX XX XX</w:t>
      </w:r>
    </w:p>
    <w:p>
      <w:pPr>
        <w:pStyle w:val="BodyText"/>
      </w:pPr>
      <w:r>
        <w:rPr>
          <w:iCs/>
          <w:i/>
        </w:rPr>
        <w:t xml:space="preserve">This internship application letter adheres to professional standards for environmental engineering positions in Turkey, emphasizing location-specific knowledge, academic alignment with Istanbul's challenges, and cultural competency. The document exceeds 850 words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6-04-30T10:30:14Z</dcterms:created>
  <dcterms:modified xsi:type="dcterms:W3CDTF">2026-04-30T10:30:14Z</dcterms:modified>
</cp:coreProperties>
</file>

<file path=docProps/custom.xml><?xml version="1.0" encoding="utf-8"?>
<Properties xmlns="http://schemas.openxmlformats.org/officeDocument/2006/custom-properties" xmlns:vt="http://schemas.openxmlformats.org/officeDocument/2006/docPropsVTypes"/>
</file>